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0CCE3" w14:textId="77777777" w:rsidR="00F12E9E" w:rsidRDefault="00825B7A" w:rsidP="00825B7A">
      <w:pPr>
        <w:jc w:val="center"/>
        <w:outlineLvl w:val="0"/>
        <w:rPr>
          <w:rFonts w:ascii="Arial" w:hAnsi="Arial" w:cs="Arial"/>
          <w:b/>
          <w:sz w:val="21"/>
          <w:szCs w:val="21"/>
          <w:lang w:val="ms-MY"/>
        </w:rPr>
      </w:pPr>
      <w:r>
        <w:rPr>
          <w:rFonts w:ascii="Arial" w:hAnsi="Arial" w:cs="Arial"/>
          <w:b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24DFD87" wp14:editId="5503DAE4">
                <wp:simplePos x="0" y="0"/>
                <wp:positionH relativeFrom="column">
                  <wp:posOffset>5829300</wp:posOffset>
                </wp:positionH>
                <wp:positionV relativeFrom="paragraph">
                  <wp:posOffset>239395</wp:posOffset>
                </wp:positionV>
                <wp:extent cx="942975" cy="714375"/>
                <wp:effectExtent l="9525" t="10795" r="9525" b="8255"/>
                <wp:wrapNone/>
                <wp:docPr id="4" name="Oval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2975" cy="7143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D16244D" id="Oval 7" o:spid="_x0000_s1026" style="position:absolute;margin-left:459pt;margin-top:18.85pt;width:74.25pt;height:5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"/>
            </w:pict>
          </mc:Fallback>
        </mc:AlternateContent>
      </w:r>
      <w:r>
        <w:rPr>
          <w:rFonts w:ascii="Arial" w:hAnsi="Arial" w:cs="Arial"/>
          <w:b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FF1352C" wp14:editId="33919261">
                <wp:simplePos x="0" y="0"/>
                <wp:positionH relativeFrom="column">
                  <wp:posOffset>5781675</wp:posOffset>
                </wp:positionH>
                <wp:positionV relativeFrom="paragraph">
                  <wp:posOffset>1000125</wp:posOffset>
                </wp:positionV>
                <wp:extent cx="1057275" cy="257175"/>
                <wp:effectExtent l="9525" t="9525" r="9525" b="9525"/>
                <wp:wrapNone/>
                <wp:docPr id="3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72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FE9EC" w14:textId="77777777" w:rsidR="00825B7A" w:rsidRPr="007C5553" w:rsidRDefault="00825B7A" w:rsidP="007C5553">
                            <w:pPr>
                              <w:shd w:val="clear" w:color="auto" w:fill="FFFFFF"/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C5553"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  <w:t>Ruangan</w:t>
                            </w:r>
                            <w:proofErr w:type="spellEnd"/>
                            <w:r w:rsidRPr="007C5553"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7C5553">
                              <w:rPr>
                                <w:rFonts w:ascii="Arial" w:hAnsi="Arial" w:cs="Arial"/>
                                <w:color w:val="000000"/>
                                <w:sz w:val="16"/>
                                <w:szCs w:val="16"/>
                              </w:rPr>
                              <w:t>Uruseti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left:0;text-align:left;margin-left:455.25pt;margin-top:78.75pt;width:83.25pt;height:20.2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" strokecolor="white">
                <v:textbox>
                  <w:txbxContent>
                    <w:p w:rsidR="00825B7A" w:rsidRPr="007C5553" w:rsidRDefault="00825B7A" w:rsidP="007C5553">
                      <w:pPr>
                        <w:shd w:val="clear" w:color="auto" w:fill="FFFFFF"/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</w:pPr>
                      <w:proofErr w:type="spellStart"/>
                      <w:r w:rsidRPr="007C5553"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  <w:t>Ruangan</w:t>
                      </w:r>
                      <w:proofErr w:type="spellEnd"/>
                      <w:r w:rsidRPr="007C5553"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7C5553">
                        <w:rPr>
                          <w:rFonts w:ascii="Arial" w:hAnsi="Arial" w:cs="Arial"/>
                          <w:color w:val="000000"/>
                          <w:sz w:val="16"/>
                          <w:szCs w:val="16"/>
                        </w:rPr>
                        <w:t>Urusetia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986F6E" w:rsidRPr="00E07028">
        <w:rPr>
          <w:noProof/>
          <w:sz w:val="18"/>
          <w:szCs w:val="18"/>
        </w:rPr>
        <w:drawing>
          <wp:inline distT="0" distB="0" distL="0" distR="0" wp14:anchorId="72A97252" wp14:editId="6993A0E2">
            <wp:extent cx="3460986" cy="797442"/>
            <wp:effectExtent l="0" t="0" r="0" b="0"/>
            <wp:docPr id="1" name="Picture 1" descr="C:\Users\Umi\Downloads\logo apex baru 2008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i\Downloads\logo apex baru 20082015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45" cy="80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0C61F" w14:textId="77777777" w:rsidR="00F12E9E" w:rsidRDefault="00F12E9E" w:rsidP="00825B7A">
      <w:pPr>
        <w:ind w:left="2160"/>
        <w:jc w:val="center"/>
        <w:outlineLvl w:val="0"/>
        <w:rPr>
          <w:rFonts w:ascii="Arial" w:hAnsi="Arial" w:cs="Arial"/>
          <w:b/>
          <w:sz w:val="21"/>
          <w:szCs w:val="21"/>
          <w:lang w:val="ms-MY"/>
        </w:rPr>
      </w:pPr>
    </w:p>
    <w:tbl>
      <w:tblPr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214"/>
      </w:tblGrid>
      <w:tr w:rsidR="00825B7A" w14:paraId="7C255204" w14:textId="77777777" w:rsidTr="00825B7A">
        <w:trPr>
          <w:trHeight w:val="413"/>
        </w:trPr>
        <w:tc>
          <w:tcPr>
            <w:tcW w:w="9214" w:type="dxa"/>
            <w:shd w:val="clear" w:color="auto" w:fill="auto"/>
          </w:tcPr>
          <w:p w14:paraId="5E6D3E15" w14:textId="77777777" w:rsidR="00825B7A" w:rsidRPr="00825B7A" w:rsidRDefault="00825B7A" w:rsidP="00825B7A">
            <w:pPr>
              <w:jc w:val="center"/>
              <w:outlineLvl w:val="0"/>
              <w:rPr>
                <w:rFonts w:ascii="Arial" w:hAnsi="Arial" w:cs="Arial"/>
                <w:b/>
                <w:sz w:val="21"/>
                <w:szCs w:val="21"/>
                <w:lang w:val="ms-MY"/>
              </w:rPr>
            </w:pPr>
            <w:r>
              <w:rPr>
                <w:rFonts w:ascii="Arial" w:hAnsi="Arial" w:cs="Arial"/>
                <w:b/>
                <w:sz w:val="21"/>
                <w:szCs w:val="21"/>
                <w:lang w:val="ms-MY"/>
              </w:rPr>
              <w:t xml:space="preserve">SENARAI SEMAK </w:t>
            </w:r>
            <w:r w:rsidRPr="007C5553">
              <w:rPr>
                <w:rFonts w:ascii="Arial" w:hAnsi="Arial" w:cs="Arial"/>
                <w:b/>
                <w:sz w:val="21"/>
                <w:szCs w:val="21"/>
                <w:lang w:val="ms-MY"/>
              </w:rPr>
              <w:t xml:space="preserve">KENAIKAN PANGKAT </w:t>
            </w:r>
            <w:r w:rsidR="00982CB0">
              <w:rPr>
                <w:rFonts w:ascii="Arial" w:hAnsi="Arial" w:cs="Arial"/>
                <w:b/>
                <w:sz w:val="21"/>
                <w:szCs w:val="21"/>
              </w:rPr>
              <w:t>STAF AKADEMIK TAHUN 2018</w:t>
            </w:r>
          </w:p>
          <w:p w14:paraId="1FF39146" w14:textId="77777777" w:rsidR="00825B7A" w:rsidRPr="007C5553" w:rsidRDefault="00825B7A" w:rsidP="00825B7A">
            <w:pPr>
              <w:ind w:left="72"/>
              <w:jc w:val="center"/>
              <w:outlineLvl w:val="0"/>
              <w:rPr>
                <w:rFonts w:ascii="Arial" w:hAnsi="Arial" w:cs="Arial"/>
                <w:b/>
                <w:sz w:val="21"/>
                <w:szCs w:val="21"/>
                <w:lang w:val="ms-MY"/>
              </w:rPr>
            </w:pPr>
          </w:p>
          <w:p w14:paraId="5E18E566" w14:textId="77777777" w:rsidR="00825B7A" w:rsidRPr="007C5553" w:rsidRDefault="00825B7A" w:rsidP="00825B7A">
            <w:pPr>
              <w:jc w:val="center"/>
              <w:outlineLvl w:val="0"/>
              <w:rPr>
                <w:rFonts w:ascii="Arial" w:hAnsi="Arial" w:cs="Arial"/>
                <w:b/>
                <w:sz w:val="21"/>
                <w:szCs w:val="21"/>
                <w:lang w:val="ms-MY"/>
              </w:rPr>
            </w:pPr>
          </w:p>
        </w:tc>
      </w:tr>
    </w:tbl>
    <w:p w14:paraId="3EC86D19" w14:textId="77777777" w:rsidR="000D028E" w:rsidRPr="009470A2" w:rsidRDefault="00825B7A" w:rsidP="00F12E9E">
      <w:pPr>
        <w:outlineLvl w:val="0"/>
        <w:rPr>
          <w:rFonts w:ascii="Arial" w:hAnsi="Arial" w:cs="Arial"/>
          <w:b/>
          <w:sz w:val="16"/>
          <w:szCs w:val="16"/>
          <w:lang w:val="ms-MY"/>
        </w:rPr>
      </w:pPr>
      <w:r>
        <w:rPr>
          <w:rFonts w:ascii="Arial" w:hAnsi="Arial" w:cs="Arial"/>
          <w:b/>
          <w:sz w:val="21"/>
          <w:szCs w:val="21"/>
          <w:lang w:val="ms-MY"/>
        </w:rPr>
        <w:br w:type="textWrapping" w:clear="all"/>
      </w:r>
      <w:r w:rsidR="000D028E">
        <w:rPr>
          <w:rFonts w:ascii="Arial" w:hAnsi="Arial" w:cs="Arial"/>
          <w:b/>
          <w:sz w:val="21"/>
          <w:szCs w:val="21"/>
          <w:lang w:val="ms-MY"/>
        </w:rPr>
        <w:t xml:space="preserve">  </w:t>
      </w:r>
      <w:r w:rsidR="000D028E" w:rsidRPr="001F1F5D">
        <w:rPr>
          <w:rFonts w:ascii="Arial" w:hAnsi="Arial" w:cs="Arial"/>
          <w:b/>
          <w:sz w:val="21"/>
          <w:szCs w:val="21"/>
          <w:lang w:val="ms-MY"/>
        </w:rPr>
        <w:tab/>
      </w:r>
      <w:r w:rsidR="000D028E" w:rsidRPr="009805EC">
        <w:rPr>
          <w:rFonts w:ascii="Arial" w:hAnsi="Arial" w:cs="Arial"/>
          <w:b/>
          <w:sz w:val="20"/>
          <w:szCs w:val="20"/>
          <w:lang w:val="ms-MY"/>
        </w:rPr>
        <w:t xml:space="preserve">      </w:t>
      </w:r>
      <w:r w:rsidR="000D028E" w:rsidRPr="009805EC">
        <w:rPr>
          <w:rFonts w:ascii="Arial" w:hAnsi="Arial" w:cs="Arial"/>
          <w:b/>
          <w:sz w:val="20"/>
          <w:szCs w:val="20"/>
          <w:lang w:val="ms-MY"/>
        </w:rPr>
        <w:tab/>
      </w:r>
      <w:r w:rsidR="000D028E" w:rsidRPr="009805EC">
        <w:rPr>
          <w:rFonts w:ascii="Arial" w:hAnsi="Arial" w:cs="Arial"/>
          <w:b/>
          <w:sz w:val="20"/>
          <w:szCs w:val="20"/>
          <w:lang w:val="ms-MY"/>
        </w:rPr>
        <w:tab/>
      </w:r>
    </w:p>
    <w:p w14:paraId="2A0E257C" w14:textId="77777777" w:rsidR="000D028E" w:rsidRPr="00E3506B" w:rsidRDefault="00E3506B" w:rsidP="000D028E">
      <w:pPr>
        <w:tabs>
          <w:tab w:val="left" w:pos="1620"/>
          <w:tab w:val="left" w:pos="5220"/>
          <w:tab w:val="left" w:pos="5760"/>
          <w:tab w:val="left" w:pos="6480"/>
          <w:tab w:val="left" w:pos="6840"/>
        </w:tabs>
        <w:spacing w:line="480" w:lineRule="auto"/>
        <w:rPr>
          <w:rFonts w:ascii="Arial" w:hAnsi="Arial" w:cs="Arial"/>
          <w:b/>
          <w:sz w:val="20"/>
          <w:szCs w:val="20"/>
          <w:lang w:val="ms-MY"/>
        </w:rPr>
      </w:pPr>
      <w:r>
        <w:rPr>
          <w:rFonts w:ascii="Arial" w:hAnsi="Arial" w:cs="Arial"/>
          <w:b/>
          <w:sz w:val="20"/>
          <w:szCs w:val="20"/>
          <w:lang w:val="ms-MY"/>
        </w:rPr>
        <w:t>NAMA PEMOHON</w:t>
      </w:r>
      <w:r w:rsidR="000D028E" w:rsidRPr="00E3506B">
        <w:rPr>
          <w:rFonts w:ascii="Arial" w:hAnsi="Arial" w:cs="Arial"/>
          <w:b/>
          <w:sz w:val="20"/>
          <w:szCs w:val="20"/>
          <w:lang w:val="ms-MY"/>
        </w:rPr>
        <w:t>:</w:t>
      </w:r>
      <w:r>
        <w:rPr>
          <w:rFonts w:ascii="Arial" w:hAnsi="Arial" w:cs="Arial"/>
          <w:b/>
          <w:sz w:val="20"/>
          <w:szCs w:val="20"/>
          <w:lang w:val="ms-MY"/>
        </w:rPr>
        <w:t xml:space="preserve"> </w:t>
      </w:r>
      <w:r w:rsidR="000D028E" w:rsidRPr="00E3506B">
        <w:rPr>
          <w:rFonts w:ascii="Arial" w:hAnsi="Arial" w:cs="Arial"/>
          <w:b/>
          <w:sz w:val="20"/>
          <w:szCs w:val="20"/>
          <w:lang w:val="ms-MY"/>
        </w:rPr>
        <w:t>_____</w:t>
      </w:r>
      <w:r>
        <w:rPr>
          <w:rFonts w:ascii="Arial" w:hAnsi="Arial" w:cs="Arial"/>
          <w:b/>
          <w:sz w:val="20"/>
          <w:szCs w:val="20"/>
          <w:lang w:val="ms-MY"/>
        </w:rPr>
        <w:t xml:space="preserve">______________________________ JABATAN    </w:t>
      </w:r>
      <w:r w:rsidR="000D028E" w:rsidRPr="00E3506B">
        <w:rPr>
          <w:rFonts w:ascii="Arial" w:hAnsi="Arial" w:cs="Arial"/>
          <w:b/>
          <w:sz w:val="20"/>
          <w:szCs w:val="20"/>
          <w:lang w:val="ms-MY"/>
        </w:rPr>
        <w:t>:</w:t>
      </w:r>
      <w:r>
        <w:rPr>
          <w:rFonts w:ascii="Arial" w:hAnsi="Arial" w:cs="Arial"/>
          <w:b/>
          <w:sz w:val="20"/>
          <w:szCs w:val="20"/>
          <w:lang w:val="ms-MY"/>
        </w:rPr>
        <w:t xml:space="preserve">  </w:t>
      </w:r>
      <w:r w:rsidR="000D028E" w:rsidRPr="00E3506B">
        <w:rPr>
          <w:rFonts w:ascii="Arial" w:hAnsi="Arial" w:cs="Arial"/>
          <w:b/>
          <w:sz w:val="20"/>
          <w:szCs w:val="20"/>
          <w:lang w:val="ms-MY"/>
        </w:rPr>
        <w:t>_</w:t>
      </w:r>
      <w:r>
        <w:rPr>
          <w:rFonts w:ascii="Arial" w:hAnsi="Arial" w:cs="Arial"/>
          <w:b/>
          <w:sz w:val="20"/>
          <w:szCs w:val="20"/>
          <w:lang w:val="ms-MY"/>
        </w:rPr>
        <w:t>_____________________________</w:t>
      </w:r>
    </w:p>
    <w:p w14:paraId="7BC0D1DF" w14:textId="77777777" w:rsidR="00E3506B" w:rsidRDefault="000D028E" w:rsidP="00E3506B">
      <w:pPr>
        <w:tabs>
          <w:tab w:val="left" w:pos="1620"/>
          <w:tab w:val="left" w:pos="5220"/>
          <w:tab w:val="left" w:pos="5400"/>
        </w:tabs>
        <w:spacing w:line="480" w:lineRule="auto"/>
        <w:rPr>
          <w:rFonts w:ascii="Arial" w:hAnsi="Arial" w:cs="Arial"/>
          <w:b/>
          <w:sz w:val="20"/>
          <w:szCs w:val="20"/>
          <w:lang w:val="ms-MY"/>
        </w:rPr>
      </w:pPr>
      <w:r w:rsidRPr="00E3506B">
        <w:rPr>
          <w:rFonts w:ascii="Arial" w:hAnsi="Arial" w:cs="Arial"/>
          <w:b/>
          <w:sz w:val="20"/>
          <w:szCs w:val="20"/>
          <w:lang w:val="ms-MY"/>
        </w:rPr>
        <w:t>BIDANG</w:t>
      </w:r>
      <w:r w:rsidRPr="00E3506B">
        <w:rPr>
          <w:rFonts w:ascii="Arial" w:hAnsi="Arial" w:cs="Arial"/>
          <w:b/>
          <w:sz w:val="20"/>
          <w:szCs w:val="20"/>
          <w:lang w:val="ms-MY"/>
        </w:rPr>
        <w:tab/>
      </w:r>
      <w:r w:rsidR="00E3506B">
        <w:rPr>
          <w:rFonts w:ascii="Arial" w:hAnsi="Arial" w:cs="Arial"/>
          <w:b/>
          <w:sz w:val="20"/>
          <w:szCs w:val="20"/>
          <w:lang w:val="ms-MY"/>
        </w:rPr>
        <w:t xml:space="preserve"> </w:t>
      </w:r>
      <w:r w:rsidRPr="00E3506B">
        <w:rPr>
          <w:rFonts w:ascii="Arial" w:hAnsi="Arial" w:cs="Arial"/>
          <w:b/>
          <w:sz w:val="20"/>
          <w:szCs w:val="20"/>
          <w:lang w:val="ms-MY"/>
        </w:rPr>
        <w:t>:______</w:t>
      </w:r>
      <w:r w:rsidR="00E3506B">
        <w:rPr>
          <w:rFonts w:ascii="Arial" w:hAnsi="Arial" w:cs="Arial"/>
          <w:b/>
          <w:sz w:val="20"/>
          <w:szCs w:val="20"/>
          <w:lang w:val="ms-MY"/>
        </w:rPr>
        <w:t xml:space="preserve">______________________________ KELOMPOK: </w:t>
      </w:r>
      <w:r w:rsidRPr="00E3506B">
        <w:rPr>
          <w:rFonts w:ascii="Arial" w:hAnsi="Arial" w:cs="Arial"/>
          <w:b/>
          <w:sz w:val="20"/>
          <w:szCs w:val="20"/>
          <w:lang w:val="ms-MY"/>
        </w:rPr>
        <w:t>_____________________________</w:t>
      </w:r>
      <w:r w:rsidR="00E3506B">
        <w:rPr>
          <w:rFonts w:ascii="Arial" w:hAnsi="Arial" w:cs="Arial"/>
          <w:b/>
          <w:sz w:val="20"/>
          <w:szCs w:val="20"/>
          <w:lang w:val="ms-MY"/>
        </w:rPr>
        <w:t>_</w:t>
      </w:r>
    </w:p>
    <w:p w14:paraId="2F405152" w14:textId="77777777" w:rsidR="00E3506B" w:rsidRDefault="00E3506B" w:rsidP="00E3506B">
      <w:pPr>
        <w:tabs>
          <w:tab w:val="left" w:pos="1620"/>
          <w:tab w:val="left" w:pos="5220"/>
          <w:tab w:val="left" w:pos="5400"/>
        </w:tabs>
        <w:spacing w:line="480" w:lineRule="auto"/>
        <w:rPr>
          <w:rFonts w:ascii="Arial" w:hAnsi="Arial" w:cs="Arial"/>
          <w:b/>
          <w:sz w:val="20"/>
          <w:szCs w:val="20"/>
          <w:lang w:val="ms-MY"/>
        </w:rPr>
      </w:pPr>
    </w:p>
    <w:p w14:paraId="517C93A0" w14:textId="77777777" w:rsidR="000D028E" w:rsidRPr="00E3506B" w:rsidRDefault="000D028E" w:rsidP="00E3506B">
      <w:pPr>
        <w:tabs>
          <w:tab w:val="left" w:pos="1620"/>
          <w:tab w:val="left" w:pos="5220"/>
          <w:tab w:val="left" w:pos="5400"/>
        </w:tabs>
        <w:spacing w:line="480" w:lineRule="auto"/>
        <w:rPr>
          <w:rFonts w:ascii="Arial" w:hAnsi="Arial" w:cs="Arial"/>
          <w:b/>
          <w:sz w:val="20"/>
          <w:szCs w:val="20"/>
          <w:lang w:val="ms-MY"/>
        </w:rPr>
      </w:pPr>
      <w:r w:rsidRPr="00E3506B">
        <w:rPr>
          <w:rFonts w:ascii="Arial" w:hAnsi="Arial" w:cs="Arial"/>
          <w:b/>
          <w:sz w:val="20"/>
          <w:szCs w:val="20"/>
          <w:lang w:val="ms-MY"/>
        </w:rPr>
        <w:t>Sila tandakan (</w:t>
      </w:r>
      <w:r w:rsidRPr="00E3506B">
        <w:rPr>
          <w:rFonts w:ascii="Arial" w:hAnsi="Arial" w:cs="Arial"/>
          <w:b/>
          <w:bCs/>
          <w:sz w:val="20"/>
          <w:szCs w:val="20"/>
          <w:lang w:val="ms-MY"/>
        </w:rPr>
        <w:sym w:font="Wingdings" w:char="F0FC"/>
      </w:r>
      <w:r w:rsidRPr="00E3506B">
        <w:rPr>
          <w:rFonts w:ascii="Arial" w:hAnsi="Arial" w:cs="Arial"/>
          <w:b/>
          <w:bCs/>
          <w:sz w:val="20"/>
          <w:szCs w:val="20"/>
          <w:lang w:val="ms-MY"/>
        </w:rPr>
        <w:t>)</w:t>
      </w:r>
      <w:r w:rsidRPr="00E3506B">
        <w:rPr>
          <w:rFonts w:ascii="Arial" w:hAnsi="Arial" w:cs="Arial"/>
          <w:b/>
          <w:sz w:val="20"/>
          <w:szCs w:val="20"/>
          <w:lang w:val="ms-MY"/>
        </w:rPr>
        <w:t xml:space="preserve"> pada ruangan semakan calon di bawah dan buat catatan sekiranya perlu.</w:t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0"/>
        <w:gridCol w:w="4140"/>
        <w:gridCol w:w="990"/>
        <w:gridCol w:w="1080"/>
        <w:gridCol w:w="1350"/>
        <w:gridCol w:w="969"/>
        <w:gridCol w:w="1731"/>
      </w:tblGrid>
      <w:tr w:rsidR="000D028E" w:rsidRPr="00D66CA0" w14:paraId="4B10A697" w14:textId="77777777" w:rsidTr="00C81E4A">
        <w:trPr>
          <w:trHeight w:val="633"/>
        </w:trPr>
        <w:tc>
          <w:tcPr>
            <w:tcW w:w="360" w:type="dxa"/>
            <w:tcBorders>
              <w:bottom w:val="single" w:sz="4" w:space="0" w:color="auto"/>
            </w:tcBorders>
            <w:shd w:val="clear" w:color="auto" w:fill="0C0C0C"/>
            <w:vAlign w:val="center"/>
          </w:tcPr>
          <w:p w14:paraId="33383CFD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</w:p>
          <w:p w14:paraId="0F8883EA" w14:textId="77777777" w:rsidR="000D028E" w:rsidRPr="00D66CA0" w:rsidRDefault="000D028E" w:rsidP="007C5553">
            <w:pPr>
              <w:ind w:left="-108"/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  <w:t>Bil</w:t>
            </w:r>
          </w:p>
          <w:p w14:paraId="03395EDC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</w:p>
        </w:tc>
        <w:tc>
          <w:tcPr>
            <w:tcW w:w="4140" w:type="dxa"/>
            <w:tcBorders>
              <w:bottom w:val="single" w:sz="4" w:space="0" w:color="auto"/>
            </w:tcBorders>
            <w:shd w:val="clear" w:color="auto" w:fill="0C0C0C"/>
            <w:vAlign w:val="center"/>
          </w:tcPr>
          <w:p w14:paraId="4AF8CFE6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  <w:t>Dokumen</w:t>
            </w:r>
          </w:p>
          <w:p w14:paraId="464C8A51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0C0C0C"/>
            <w:vAlign w:val="center"/>
          </w:tcPr>
          <w:p w14:paraId="01631527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</w:p>
          <w:p w14:paraId="512F36D5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  <w:t>Bil</w:t>
            </w:r>
          </w:p>
          <w:p w14:paraId="1B577607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0C0C0C"/>
            <w:vAlign w:val="center"/>
          </w:tcPr>
          <w:p w14:paraId="0557B806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t xml:space="preserve">Semakan Calon </w:t>
            </w:r>
          </w:p>
          <w:p w14:paraId="113B6A9E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t>(</w:t>
            </w: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sym w:font="Wingdings" w:char="F0FC"/>
            </w: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t>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0C0C0C"/>
            <w:vAlign w:val="center"/>
          </w:tcPr>
          <w:p w14:paraId="2F75D7DC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  <w:t>Catatan</w:t>
            </w:r>
          </w:p>
          <w:p w14:paraId="56E6F00F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  <w:t>(lampiran jika perlu)</w:t>
            </w:r>
          </w:p>
        </w:tc>
        <w:tc>
          <w:tcPr>
            <w:tcW w:w="969" w:type="dxa"/>
            <w:tcBorders>
              <w:bottom w:val="single" w:sz="4" w:space="0" w:color="auto"/>
            </w:tcBorders>
            <w:shd w:val="clear" w:color="auto" w:fill="0C0C0C"/>
            <w:vAlign w:val="center"/>
          </w:tcPr>
          <w:p w14:paraId="749440D2" w14:textId="77777777" w:rsidR="000D028E" w:rsidRPr="00D66CA0" w:rsidRDefault="000D028E" w:rsidP="007C5553">
            <w:pPr>
              <w:ind w:right="-93"/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t>Semakan</w:t>
            </w:r>
          </w:p>
          <w:p w14:paraId="76879C2A" w14:textId="77777777" w:rsidR="000D028E" w:rsidRPr="00D66CA0" w:rsidRDefault="000D028E" w:rsidP="007C5553">
            <w:pPr>
              <w:ind w:right="-93"/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t>Urusetia</w:t>
            </w:r>
          </w:p>
          <w:p w14:paraId="4B7EFC68" w14:textId="77777777" w:rsidR="000D028E" w:rsidRPr="00D66CA0" w:rsidRDefault="000D028E" w:rsidP="007C5553">
            <w:pPr>
              <w:ind w:right="-93"/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t xml:space="preserve"> (</w:t>
            </w: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sym w:font="Wingdings" w:char="F0FC"/>
            </w:r>
            <w:r w:rsidRPr="00D66CA0"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val="ms-MY"/>
              </w:rPr>
              <w:t>)</w:t>
            </w:r>
          </w:p>
        </w:tc>
        <w:tc>
          <w:tcPr>
            <w:tcW w:w="1731" w:type="dxa"/>
            <w:tcBorders>
              <w:bottom w:val="single" w:sz="4" w:space="0" w:color="auto"/>
            </w:tcBorders>
            <w:shd w:val="clear" w:color="auto" w:fill="0C0C0C"/>
            <w:vAlign w:val="center"/>
          </w:tcPr>
          <w:p w14:paraId="61A5F314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</w:p>
          <w:p w14:paraId="366B232D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  <w:t>Catatan</w:t>
            </w:r>
          </w:p>
          <w:p w14:paraId="4731582E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b/>
                <w:color w:val="FFFFFF"/>
                <w:sz w:val="18"/>
                <w:szCs w:val="18"/>
                <w:lang w:val="ms-MY"/>
              </w:rPr>
            </w:pPr>
          </w:p>
        </w:tc>
      </w:tr>
      <w:tr w:rsidR="000D028E" w:rsidRPr="00D66CA0" w14:paraId="7094C20D" w14:textId="77777777" w:rsidTr="00C81E4A">
        <w:trPr>
          <w:trHeight w:val="585"/>
        </w:trPr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8D3CC71" w14:textId="77777777" w:rsidR="000D028E" w:rsidRPr="00D66CA0" w:rsidRDefault="000D028E" w:rsidP="007C5553">
            <w:pPr>
              <w:ind w:hanging="108"/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 xml:space="preserve">  1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056DFDE" w14:textId="77777777" w:rsidR="000D028E" w:rsidRPr="00D66CA0" w:rsidRDefault="000D028E" w:rsidP="007C5553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Senarai Semak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FD7392B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EB8E136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b/>
                <w:bCs/>
                <w:sz w:val="18"/>
                <w:szCs w:val="18"/>
                <w:lang w:val="ms-MY"/>
              </w:rPr>
              <w:sym w:font="Wingdings" w:char="F0FC"/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5A4D678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FC48B30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1CA93A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0D028E" w:rsidRPr="00D66CA0" w14:paraId="10B7586B" w14:textId="77777777" w:rsidTr="00C81E4A">
        <w:trPr>
          <w:trHeight w:val="585"/>
        </w:trPr>
        <w:tc>
          <w:tcPr>
            <w:tcW w:w="3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E55E77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2</w:t>
            </w: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B65CAE2" w14:textId="77777777" w:rsidR="00752CD2" w:rsidRDefault="000D028E" w:rsidP="007C5553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Borang USM </w:t>
            </w:r>
            <w:r w:rsidR="00566CBB">
              <w:rPr>
                <w:rFonts w:ascii="Arial" w:hAnsi="Arial" w:cs="Arial"/>
                <w:sz w:val="18"/>
                <w:szCs w:val="18"/>
                <w:lang w:val="ms-MY"/>
              </w:rPr>
              <w:t>P1/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PM1</w:t>
            </w:r>
            <w:r w:rsidR="00C81E4A">
              <w:rPr>
                <w:rFonts w:ascii="Arial" w:hAnsi="Arial" w:cs="Arial"/>
                <w:sz w:val="18"/>
                <w:szCs w:val="18"/>
                <w:lang w:val="ms-MY"/>
              </w:rPr>
              <w:t>/</w:t>
            </w:r>
            <w:r w:rsidR="00F34C12">
              <w:rPr>
                <w:rFonts w:ascii="Arial" w:hAnsi="Arial" w:cs="Arial"/>
                <w:sz w:val="18"/>
                <w:szCs w:val="18"/>
                <w:lang w:val="ms-MY"/>
              </w:rPr>
              <w:t xml:space="preserve">PK1 </w:t>
            </w:r>
            <w:r w:rsidR="00D66FFC">
              <w:rPr>
                <w:rFonts w:ascii="Arial" w:hAnsi="Arial" w:cs="Arial"/>
                <w:sz w:val="18"/>
                <w:szCs w:val="18"/>
                <w:lang w:val="ms-MY"/>
              </w:rPr>
              <w:t>201</w:t>
            </w:r>
            <w:r w:rsidR="00B313E7">
              <w:rPr>
                <w:rFonts w:ascii="Arial" w:hAnsi="Arial" w:cs="Arial"/>
                <w:sz w:val="18"/>
                <w:szCs w:val="18"/>
                <w:lang w:val="ms-MY"/>
              </w:rPr>
              <w:t>8</w:t>
            </w: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 xml:space="preserve">  – </w:t>
            </w:r>
          </w:p>
          <w:p w14:paraId="2B24F6CD" w14:textId="77777777" w:rsidR="000D028E" w:rsidRPr="00D66CA0" w:rsidRDefault="000D028E" w:rsidP="007C5553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>Application Form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41CE0E0" w14:textId="77777777" w:rsidR="000D028E" w:rsidRPr="00D66CA0" w:rsidRDefault="00C81E4A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4</w:t>
            </w:r>
            <w:r w:rsidR="000D028E"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  <w:r w:rsidR="000D028E" w:rsidRPr="00D66CA0">
              <w:rPr>
                <w:rFonts w:ascii="Arial" w:hAnsi="Arial" w:cs="Arial"/>
                <w:sz w:val="18"/>
                <w:szCs w:val="18"/>
                <w:lang w:val="ms-MY"/>
              </w:rPr>
              <w:t>Salinan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EBD961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FF1636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03E364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D3761FF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0D028E" w:rsidRPr="00D66CA0" w14:paraId="0112544F" w14:textId="77777777" w:rsidTr="00C81E4A">
        <w:trPr>
          <w:trHeight w:val="585"/>
        </w:trPr>
        <w:tc>
          <w:tcPr>
            <w:tcW w:w="3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4C7C01C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3</w:t>
            </w: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E21D7B3" w14:textId="77777777" w:rsidR="00752CD2" w:rsidRDefault="000D028E" w:rsidP="007C5553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Borang USM</w:t>
            </w:r>
            <w:r w:rsidR="00566CBB">
              <w:rPr>
                <w:rFonts w:ascii="Arial" w:hAnsi="Arial" w:cs="Arial"/>
                <w:sz w:val="18"/>
                <w:szCs w:val="18"/>
                <w:lang w:val="ms-MY"/>
              </w:rPr>
              <w:t xml:space="preserve"> P2/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PM2</w:t>
            </w:r>
            <w:r w:rsidR="00C81E4A">
              <w:rPr>
                <w:rFonts w:ascii="Arial" w:hAnsi="Arial" w:cs="Arial"/>
                <w:sz w:val="18"/>
                <w:szCs w:val="18"/>
                <w:lang w:val="ms-MY"/>
              </w:rPr>
              <w:t>/</w:t>
            </w:r>
            <w:r w:rsidR="00F34C12">
              <w:rPr>
                <w:rFonts w:ascii="Arial" w:hAnsi="Arial" w:cs="Arial"/>
                <w:sz w:val="18"/>
                <w:szCs w:val="18"/>
                <w:lang w:val="ms-MY"/>
              </w:rPr>
              <w:t xml:space="preserve">PK2 </w:t>
            </w:r>
            <w:r w:rsidR="00D66FFC">
              <w:rPr>
                <w:rFonts w:ascii="Arial" w:hAnsi="Arial" w:cs="Arial"/>
                <w:sz w:val="18"/>
                <w:szCs w:val="18"/>
                <w:lang w:val="ms-MY"/>
              </w:rPr>
              <w:t>201</w:t>
            </w:r>
            <w:r w:rsidR="00B313E7">
              <w:rPr>
                <w:rFonts w:ascii="Arial" w:hAnsi="Arial" w:cs="Arial"/>
                <w:sz w:val="18"/>
                <w:szCs w:val="18"/>
                <w:lang w:val="ms-MY"/>
              </w:rPr>
              <w:t>8</w:t>
            </w: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 xml:space="preserve"> – </w:t>
            </w:r>
          </w:p>
          <w:p w14:paraId="535CCC96" w14:textId="77777777" w:rsidR="000D028E" w:rsidRPr="00F34C12" w:rsidRDefault="000D028E" w:rsidP="007C5553">
            <w:pPr>
              <w:rPr>
                <w:rFonts w:ascii="Arial" w:hAnsi="Arial" w:cs="Arial"/>
                <w:i/>
                <w:sz w:val="18"/>
                <w:szCs w:val="18"/>
                <w:lang w:val="ms-MY"/>
              </w:rPr>
            </w:pPr>
            <w:r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>Curriculum Vitae/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</w:t>
            </w:r>
            <w:r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>CV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Promotion </w:t>
            </w:r>
            <w:r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>HCMS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21792D" w14:textId="77777777" w:rsidR="000D028E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61326F4A" w14:textId="77777777" w:rsidR="000D028E" w:rsidRDefault="00C81E4A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4 </w:t>
            </w:r>
            <w:r w:rsidR="000D028E" w:rsidRPr="00D66CA0">
              <w:rPr>
                <w:rFonts w:ascii="Arial" w:hAnsi="Arial" w:cs="Arial"/>
                <w:sz w:val="18"/>
                <w:szCs w:val="18"/>
                <w:lang w:val="ms-MY"/>
              </w:rPr>
              <w:t>Salinan</w:t>
            </w:r>
          </w:p>
          <w:p w14:paraId="66E44FB5" w14:textId="77777777" w:rsidR="00C81E4A" w:rsidRPr="00D66CA0" w:rsidRDefault="00C81E4A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FD2CD2F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167CA3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AB836A8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815A2C6" w14:textId="77777777" w:rsidR="000D028E" w:rsidRPr="00D66CA0" w:rsidRDefault="000D028E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B313E7" w:rsidRPr="00D66CA0" w14:paraId="777CDCEF" w14:textId="77777777" w:rsidTr="00C81E4A">
        <w:trPr>
          <w:trHeight w:val="585"/>
        </w:trPr>
        <w:tc>
          <w:tcPr>
            <w:tcW w:w="3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7390E07" w14:textId="77777777" w:rsidR="00B313E7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4</w:t>
            </w: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DBE648" w14:textId="7DD7DBAB" w:rsidR="00B313E7" w:rsidRPr="00D66CA0" w:rsidRDefault="00B313E7" w:rsidP="00E5119E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Senarai Penyelia</w:t>
            </w:r>
            <w:r w:rsidR="00E5119E">
              <w:rPr>
                <w:rFonts w:ascii="Arial" w:hAnsi="Arial" w:cs="Arial"/>
                <w:sz w:val="18"/>
                <w:szCs w:val="18"/>
                <w:lang w:val="ms-MY"/>
              </w:rPr>
              <w:t xml:space="preserve"> (</w:t>
            </w:r>
            <w:r w:rsidR="00E5119E" w:rsidRPr="00E5119E">
              <w:rPr>
                <w:rFonts w:ascii="Arial" w:hAnsi="Arial" w:cs="Arial"/>
                <w:i/>
                <w:sz w:val="18"/>
                <w:szCs w:val="18"/>
                <w:lang w:val="ms-MY"/>
              </w:rPr>
              <w:t>List of Supervisor</w:t>
            </w:r>
            <w:r w:rsidR="00E5119E">
              <w:rPr>
                <w:rFonts w:ascii="Arial" w:hAnsi="Arial" w:cs="Arial"/>
                <w:sz w:val="18"/>
                <w:szCs w:val="18"/>
                <w:lang w:val="ms-MY"/>
              </w:rPr>
              <w:t xml:space="preserve">) </w:t>
            </w:r>
            <w:r w:rsidR="00E5119E" w:rsidRPr="00E5119E">
              <w:rPr>
                <w:rFonts w:ascii="Arial" w:hAnsi="Arial" w:cs="Arial"/>
                <w:sz w:val="18"/>
                <w:szCs w:val="18"/>
                <w:lang w:val="ms-MY"/>
              </w:rPr>
              <w:t>semasa pengajian Sarjana dan Ph.D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91E1EE3" w14:textId="77777777" w:rsidR="00B313E7" w:rsidRDefault="00CA3258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1 Salinan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93D649" w14:textId="77777777" w:rsidR="00B313E7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bookmarkStart w:id="0" w:name="_GoBack"/>
            <w:bookmarkEnd w:id="0"/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99096F9" w14:textId="77777777" w:rsidR="00B313E7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AFC89E0" w14:textId="77777777" w:rsidR="00B313E7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4231CA" w14:textId="77777777" w:rsidR="00B313E7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752CD2" w:rsidRPr="00D66CA0" w14:paraId="258B9154" w14:textId="77777777" w:rsidTr="00C81E4A">
        <w:trPr>
          <w:trHeight w:val="585"/>
        </w:trPr>
        <w:tc>
          <w:tcPr>
            <w:tcW w:w="3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C34B2C4" w14:textId="77777777" w:rsidR="00752CD2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5</w:t>
            </w: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CBAB915" w14:textId="77777777" w:rsidR="00752CD2" w:rsidRDefault="00B313E7" w:rsidP="00C36EAC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Senarai Penilai Luar (untuk permohonan Profesor sahaja)</w:t>
            </w:r>
          </w:p>
          <w:p w14:paraId="025B3718" w14:textId="77777777" w:rsidR="00752CD2" w:rsidRPr="00D66CA0" w:rsidRDefault="00752CD2" w:rsidP="00C36EAC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 xml:space="preserve">3 penilai luar berjawatan Profesor penuh 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05D4CBE" w14:textId="77777777" w:rsidR="00752CD2" w:rsidRPr="00D66CA0" w:rsidRDefault="00752CD2" w:rsidP="00C36EAC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1 Salinan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655D145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54A1009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5562042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4204889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752CD2" w:rsidRPr="00D66CA0" w14:paraId="1F6CD65C" w14:textId="77777777" w:rsidTr="00C81E4A">
        <w:trPr>
          <w:trHeight w:val="585"/>
        </w:trPr>
        <w:tc>
          <w:tcPr>
            <w:tcW w:w="3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6530A05" w14:textId="77777777" w:rsidR="00752CD2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6</w:t>
            </w: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B45F18" w14:textId="77777777" w:rsidR="00752CD2" w:rsidRDefault="00D66FFC" w:rsidP="00C36EAC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Borang USM P1/PM1/201</w:t>
            </w:r>
            <w:r w:rsidR="00B313E7">
              <w:rPr>
                <w:rFonts w:ascii="Arial" w:hAnsi="Arial" w:cs="Arial"/>
                <w:sz w:val="18"/>
                <w:szCs w:val="18"/>
                <w:lang w:val="ms-MY"/>
              </w:rPr>
              <w:t>8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 dan P2/PM2/201</w:t>
            </w:r>
            <w:r w:rsidR="00B313E7">
              <w:rPr>
                <w:rFonts w:ascii="Arial" w:hAnsi="Arial" w:cs="Arial"/>
                <w:sz w:val="18"/>
                <w:szCs w:val="18"/>
                <w:lang w:val="ms-MY"/>
              </w:rPr>
              <w:t>8</w:t>
            </w:r>
            <w:r w:rsidR="00752CD2"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  <w:r w:rsidR="00752CD2" w:rsidRPr="00D66CA0">
              <w:rPr>
                <w:rFonts w:ascii="Arial" w:hAnsi="Arial" w:cs="Arial"/>
                <w:sz w:val="18"/>
                <w:szCs w:val="18"/>
                <w:lang w:val="ms-MY"/>
              </w:rPr>
              <w:t xml:space="preserve"> – </w:t>
            </w:r>
            <w:r w:rsidR="00752CD2"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>Curriculum Vitae</w:t>
            </w:r>
            <w:r w:rsidR="00752CD2" w:rsidRPr="00D66CA0">
              <w:rPr>
                <w:rFonts w:ascii="Arial" w:hAnsi="Arial" w:cs="Arial"/>
                <w:sz w:val="18"/>
                <w:szCs w:val="18"/>
                <w:lang w:val="ms-MY"/>
              </w:rPr>
              <w:t xml:space="preserve"> (Tanpa ruang</w:t>
            </w:r>
            <w:r w:rsidR="00752CD2">
              <w:rPr>
                <w:rFonts w:ascii="Arial" w:hAnsi="Arial" w:cs="Arial"/>
                <w:sz w:val="18"/>
                <w:szCs w:val="18"/>
                <w:lang w:val="ms-MY"/>
              </w:rPr>
              <w:t xml:space="preserve"> markah) </w:t>
            </w:r>
          </w:p>
          <w:p w14:paraId="24B11089" w14:textId="77777777" w:rsidR="00752CD2" w:rsidRPr="00D66CA0" w:rsidRDefault="00752CD2" w:rsidP="00C36EAC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dalam bentuk </w:t>
            </w:r>
            <w:r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>softcopy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7D41211" w14:textId="77777777" w:rsidR="00752CD2" w:rsidRDefault="00752CD2" w:rsidP="00C36EAC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  <w:p w14:paraId="5DC5D5CA" w14:textId="77777777" w:rsidR="00752CD2" w:rsidRPr="00D66CA0" w:rsidRDefault="00752CD2" w:rsidP="00C36EAC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1 </w:t>
            </w:r>
            <w:r w:rsidRPr="00566CBB">
              <w:rPr>
                <w:rFonts w:ascii="Arial" w:hAnsi="Arial" w:cs="Arial"/>
                <w:i/>
                <w:sz w:val="18"/>
                <w:szCs w:val="18"/>
                <w:lang w:val="ms-MY"/>
              </w:rPr>
              <w:t>pendrive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 xml:space="preserve"> atau </w:t>
            </w:r>
            <w:r w:rsidRPr="00566CBB">
              <w:rPr>
                <w:rFonts w:ascii="Arial" w:hAnsi="Arial" w:cs="Arial"/>
                <w:i/>
                <w:sz w:val="18"/>
                <w:szCs w:val="18"/>
                <w:lang w:val="ms-MY"/>
              </w:rPr>
              <w:t>CD</w:t>
            </w:r>
          </w:p>
          <w:p w14:paraId="09A78865" w14:textId="77777777" w:rsidR="00752CD2" w:rsidRPr="00D66CA0" w:rsidRDefault="00752CD2" w:rsidP="00C36EAC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B282E47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F8464B6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5186AF7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4CC5F32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752CD2" w:rsidRPr="00D66CA0" w14:paraId="66259088" w14:textId="77777777" w:rsidTr="00C81E4A">
        <w:trPr>
          <w:trHeight w:val="585"/>
        </w:trPr>
        <w:tc>
          <w:tcPr>
            <w:tcW w:w="36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D684F0E" w14:textId="77777777" w:rsidR="00752CD2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7</w:t>
            </w: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5AD9871" w14:textId="77777777" w:rsidR="00752CD2" w:rsidRPr="00D66CA0" w:rsidRDefault="00752CD2" w:rsidP="00C36EAC">
            <w:pPr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 xml:space="preserve">Mengisi Borang </w:t>
            </w:r>
            <w:r>
              <w:rPr>
                <w:rFonts w:ascii="Arial" w:hAnsi="Arial" w:cs="Arial"/>
                <w:sz w:val="18"/>
                <w:szCs w:val="18"/>
                <w:lang w:val="ms-MY"/>
              </w:rPr>
              <w:t>Tapisan Keutuhan SPRM (Borang SPRM</w:t>
            </w: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)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FBDDE0C" w14:textId="77777777" w:rsidR="00752CD2" w:rsidRPr="00D66CA0" w:rsidRDefault="00752CD2" w:rsidP="00C36EAC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1 Salinan</w:t>
            </w: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1FC58A2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8E13CBA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E3B1C4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1279256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752CD2" w:rsidRPr="00D66CA0" w14:paraId="595985F0" w14:textId="77777777" w:rsidTr="00C81E4A">
        <w:trPr>
          <w:trHeight w:val="510"/>
        </w:trPr>
        <w:tc>
          <w:tcPr>
            <w:tcW w:w="360" w:type="dxa"/>
            <w:vMerge w:val="restar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A26A073" w14:textId="77777777" w:rsidR="00752CD2" w:rsidRPr="00D66CA0" w:rsidRDefault="00B313E7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  <w:r>
              <w:rPr>
                <w:rFonts w:ascii="Arial" w:hAnsi="Arial" w:cs="Arial"/>
                <w:sz w:val="18"/>
                <w:szCs w:val="18"/>
                <w:lang w:val="ms-MY"/>
              </w:rPr>
              <w:t>8</w:t>
            </w: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6E6486C" w14:textId="77777777" w:rsidR="00752CD2" w:rsidRDefault="00752CD2" w:rsidP="007C5553">
            <w:pPr>
              <w:spacing w:before="20" w:line="360" w:lineRule="auto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Bahan/dokumen  yang di sertakan:</w:t>
            </w:r>
          </w:p>
          <w:p w14:paraId="0B753F9D" w14:textId="77777777" w:rsidR="00752CD2" w:rsidRPr="00D66CA0" w:rsidRDefault="00752CD2" w:rsidP="007C5553">
            <w:pPr>
              <w:spacing w:before="20" w:line="360" w:lineRule="auto"/>
              <w:rPr>
                <w:rFonts w:ascii="Arial" w:hAnsi="Arial" w:cs="Arial"/>
                <w:sz w:val="16"/>
                <w:szCs w:val="16"/>
                <w:lang w:val="ms-MY"/>
              </w:rPr>
            </w:pPr>
            <w:r w:rsidRPr="00D66CA0">
              <w:rPr>
                <w:rFonts w:ascii="Arial" w:hAnsi="Arial" w:cs="Arial"/>
                <w:sz w:val="16"/>
                <w:szCs w:val="16"/>
                <w:lang w:val="ms-MY"/>
              </w:rPr>
              <w:t>[Sila nyatakan bilangan dalam ruangan catatan]</w:t>
            </w:r>
          </w:p>
          <w:p w14:paraId="2C161E7D" w14:textId="77777777" w:rsidR="00752CD2" w:rsidRPr="00D66CA0" w:rsidRDefault="00752CD2" w:rsidP="007C5553">
            <w:pPr>
              <w:numPr>
                <w:ilvl w:val="0"/>
                <w:numId w:val="1"/>
              </w:numPr>
              <w:tabs>
                <w:tab w:val="clear" w:pos="720"/>
                <w:tab w:val="num" w:pos="164"/>
              </w:tabs>
              <w:spacing w:before="20" w:after="20" w:line="360" w:lineRule="auto"/>
              <w:ind w:left="0" w:firstLine="0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Buku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79C5A94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44BD04E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B8339CC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44D0B86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BFC0EF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752CD2" w:rsidRPr="00D66CA0" w14:paraId="1EE80442" w14:textId="77777777" w:rsidTr="00C81E4A">
        <w:trPr>
          <w:trHeight w:val="285"/>
        </w:trPr>
        <w:tc>
          <w:tcPr>
            <w:tcW w:w="360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A741E5B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3BD5E8E" w14:textId="77777777" w:rsidR="00752CD2" w:rsidRPr="00D66CA0" w:rsidRDefault="00752CD2" w:rsidP="007C5553">
            <w:pPr>
              <w:numPr>
                <w:ilvl w:val="0"/>
                <w:numId w:val="1"/>
              </w:numPr>
              <w:tabs>
                <w:tab w:val="clear" w:pos="720"/>
                <w:tab w:val="num" w:pos="164"/>
              </w:tabs>
              <w:spacing w:before="20" w:after="20" w:line="360" w:lineRule="auto"/>
              <w:ind w:left="0" w:firstLine="0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Fail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E12ABB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33103CE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A6BAE55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00BE212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2ECBBA9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752CD2" w:rsidRPr="00D66CA0" w14:paraId="5693E6DA" w14:textId="77777777" w:rsidTr="00C81E4A">
        <w:trPr>
          <w:trHeight w:val="151"/>
        </w:trPr>
        <w:tc>
          <w:tcPr>
            <w:tcW w:w="360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5F824DA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BAAA6F8" w14:textId="77777777" w:rsidR="00752CD2" w:rsidRPr="00D66CA0" w:rsidRDefault="00752CD2" w:rsidP="007C5553">
            <w:pPr>
              <w:numPr>
                <w:ilvl w:val="0"/>
                <w:numId w:val="1"/>
              </w:numPr>
              <w:tabs>
                <w:tab w:val="clear" w:pos="720"/>
                <w:tab w:val="num" w:pos="164"/>
              </w:tabs>
              <w:spacing w:before="20" w:after="20" w:line="360" w:lineRule="auto"/>
              <w:ind w:left="0" w:firstLine="0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Cetakan</w:t>
            </w:r>
            <w:r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ISI</w:t>
            </w: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/Pangkalan data antarabangsa lain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D467E3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BA2499B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5BEE867D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8AA58AD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18DAEF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752CD2" w:rsidRPr="00D66CA0" w14:paraId="4425352A" w14:textId="77777777" w:rsidTr="00C81E4A">
        <w:trPr>
          <w:trHeight w:val="165"/>
        </w:trPr>
        <w:tc>
          <w:tcPr>
            <w:tcW w:w="360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30C25D8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14917C" w14:textId="77777777" w:rsidR="00752CD2" w:rsidRPr="00D66CA0" w:rsidRDefault="00752CD2" w:rsidP="007C5553">
            <w:pPr>
              <w:numPr>
                <w:ilvl w:val="0"/>
                <w:numId w:val="1"/>
              </w:numPr>
              <w:tabs>
                <w:tab w:val="clear" w:pos="720"/>
                <w:tab w:val="num" w:pos="164"/>
              </w:tabs>
              <w:spacing w:before="20" w:after="20" w:line="360" w:lineRule="auto"/>
              <w:ind w:left="0" w:firstLine="0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>Pendrive</w:t>
            </w:r>
            <w:r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ms-MY"/>
              </w:rPr>
              <w:t>/</w:t>
            </w:r>
            <w:r w:rsidRPr="00D76DDD">
              <w:rPr>
                <w:rFonts w:ascii="Arial" w:hAnsi="Arial" w:cs="Arial"/>
                <w:i/>
                <w:sz w:val="18"/>
                <w:szCs w:val="18"/>
                <w:lang w:val="ms-MY"/>
              </w:rPr>
              <w:t>CD/DVD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41DF680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C865CAA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99DBDFD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38E5508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610C64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  <w:tr w:rsidR="00752CD2" w:rsidRPr="00D66CA0" w14:paraId="203A8162" w14:textId="77777777" w:rsidTr="00C81E4A">
        <w:trPr>
          <w:trHeight w:val="242"/>
        </w:trPr>
        <w:tc>
          <w:tcPr>
            <w:tcW w:w="360" w:type="dxa"/>
            <w:vMerge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275681E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414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83B43" w14:textId="77777777" w:rsidR="00752CD2" w:rsidRPr="00D66CA0" w:rsidRDefault="00752CD2" w:rsidP="007C5553">
            <w:pPr>
              <w:numPr>
                <w:ilvl w:val="0"/>
                <w:numId w:val="1"/>
              </w:numPr>
              <w:tabs>
                <w:tab w:val="clear" w:pos="720"/>
                <w:tab w:val="num" w:pos="164"/>
              </w:tabs>
              <w:spacing w:before="20" w:after="20" w:line="360" w:lineRule="auto"/>
              <w:ind w:left="0" w:firstLine="0"/>
              <w:rPr>
                <w:rFonts w:ascii="Arial" w:hAnsi="Arial" w:cs="Arial"/>
                <w:sz w:val="18"/>
                <w:szCs w:val="18"/>
                <w:lang w:val="ms-MY"/>
              </w:rPr>
            </w:pPr>
            <w:r w:rsidRPr="00D66CA0">
              <w:rPr>
                <w:rFonts w:ascii="Arial" w:hAnsi="Arial" w:cs="Arial"/>
                <w:sz w:val="18"/>
                <w:szCs w:val="18"/>
                <w:lang w:val="ms-MY"/>
              </w:rPr>
              <w:t>Lain-lain (nyatakan)</w:t>
            </w:r>
          </w:p>
        </w:tc>
        <w:tc>
          <w:tcPr>
            <w:tcW w:w="99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568E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0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33791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76F13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969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CE4A0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  <w:tc>
          <w:tcPr>
            <w:tcW w:w="173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B94DC" w14:textId="77777777" w:rsidR="00752CD2" w:rsidRPr="00D66CA0" w:rsidRDefault="00752CD2" w:rsidP="007C5553">
            <w:pPr>
              <w:jc w:val="center"/>
              <w:rPr>
                <w:rFonts w:ascii="Arial" w:hAnsi="Arial" w:cs="Arial"/>
                <w:sz w:val="18"/>
                <w:szCs w:val="18"/>
                <w:lang w:val="ms-MY"/>
              </w:rPr>
            </w:pPr>
          </w:p>
        </w:tc>
      </w:tr>
    </w:tbl>
    <w:p w14:paraId="7F824EAF" w14:textId="77777777" w:rsidR="000D028E" w:rsidRDefault="000D028E" w:rsidP="000D028E">
      <w:pPr>
        <w:jc w:val="both"/>
        <w:rPr>
          <w:rFonts w:ascii="Arial" w:hAnsi="Arial" w:cs="Arial"/>
          <w:b/>
          <w:sz w:val="18"/>
          <w:szCs w:val="18"/>
          <w:lang w:val="ms-MY"/>
        </w:rPr>
      </w:pPr>
    </w:p>
    <w:p w14:paraId="451197B8" w14:textId="77777777" w:rsidR="00CA1DE9" w:rsidRPr="001F1F5D" w:rsidRDefault="00CA1DE9" w:rsidP="000D028E">
      <w:pPr>
        <w:jc w:val="both"/>
        <w:rPr>
          <w:rFonts w:ascii="Arial" w:hAnsi="Arial" w:cs="Arial"/>
          <w:b/>
          <w:sz w:val="18"/>
          <w:szCs w:val="18"/>
          <w:lang w:val="ms-MY"/>
        </w:rPr>
      </w:pPr>
    </w:p>
    <w:p w14:paraId="4EF64955" w14:textId="77777777" w:rsidR="000D028E" w:rsidRPr="00E3506B" w:rsidRDefault="000D028E" w:rsidP="000D028E">
      <w:pPr>
        <w:jc w:val="both"/>
        <w:rPr>
          <w:rFonts w:ascii="Arial" w:hAnsi="Arial" w:cs="Arial"/>
          <w:b/>
          <w:sz w:val="20"/>
          <w:szCs w:val="20"/>
          <w:lang w:val="ms-MY"/>
        </w:rPr>
      </w:pPr>
      <w:r w:rsidRPr="00E3506B">
        <w:rPr>
          <w:rFonts w:ascii="Arial" w:hAnsi="Arial" w:cs="Arial"/>
          <w:b/>
          <w:sz w:val="20"/>
          <w:szCs w:val="20"/>
          <w:lang w:val="ms-MY"/>
        </w:rPr>
        <w:t>Saya telah membaca dan memahami kandungan iklan serta semua syarat-syarat/peraturan yang telah ditetapkan oleh Universiti dalam membuat permohonan kenaikan pangkat ini:</w:t>
      </w:r>
    </w:p>
    <w:p w14:paraId="59681366" w14:textId="77777777" w:rsidR="00CA1DE9" w:rsidRDefault="00CA1DE9" w:rsidP="000D028E">
      <w:pPr>
        <w:jc w:val="both"/>
        <w:rPr>
          <w:rFonts w:ascii="Arial" w:hAnsi="Arial" w:cs="Arial"/>
          <w:b/>
          <w:sz w:val="18"/>
          <w:szCs w:val="18"/>
          <w:lang w:val="ms-MY"/>
        </w:rPr>
      </w:pPr>
    </w:p>
    <w:p w14:paraId="08BD21E0" w14:textId="77777777" w:rsidR="00CA1DE9" w:rsidRDefault="00CA1DE9" w:rsidP="000D028E">
      <w:pPr>
        <w:jc w:val="both"/>
        <w:rPr>
          <w:rFonts w:ascii="Arial" w:hAnsi="Arial" w:cs="Arial"/>
          <w:b/>
          <w:sz w:val="18"/>
          <w:szCs w:val="18"/>
          <w:lang w:val="ms-MY"/>
        </w:rPr>
      </w:pPr>
    </w:p>
    <w:p w14:paraId="5AC93E7A" w14:textId="77777777" w:rsidR="00CA1DE9" w:rsidRDefault="00CA1DE9" w:rsidP="000D028E">
      <w:pPr>
        <w:jc w:val="both"/>
        <w:rPr>
          <w:rFonts w:ascii="Arial" w:hAnsi="Arial" w:cs="Arial"/>
          <w:b/>
          <w:sz w:val="18"/>
          <w:szCs w:val="18"/>
          <w:lang w:val="ms-MY"/>
        </w:rPr>
      </w:pPr>
    </w:p>
    <w:p w14:paraId="756EBFAF" w14:textId="77777777" w:rsidR="00CA1DE9" w:rsidRPr="001F1F5D" w:rsidRDefault="00CA1DE9" w:rsidP="000D028E">
      <w:pPr>
        <w:jc w:val="both"/>
        <w:rPr>
          <w:rFonts w:ascii="Arial" w:hAnsi="Arial" w:cs="Arial"/>
          <w:b/>
          <w:sz w:val="18"/>
          <w:szCs w:val="18"/>
          <w:lang w:val="ms-MY"/>
        </w:rPr>
      </w:pPr>
    </w:p>
    <w:p w14:paraId="34BC95F6" w14:textId="77777777" w:rsidR="000D028E" w:rsidRPr="00E3506B" w:rsidRDefault="000D028E" w:rsidP="000D028E">
      <w:pPr>
        <w:tabs>
          <w:tab w:val="left" w:pos="1800"/>
          <w:tab w:val="left" w:pos="3240"/>
          <w:tab w:val="left" w:pos="5400"/>
          <w:tab w:val="left" w:pos="6300"/>
          <w:tab w:val="left" w:pos="8100"/>
        </w:tabs>
        <w:rPr>
          <w:rFonts w:ascii="Arial" w:hAnsi="Arial" w:cs="Arial"/>
          <w:sz w:val="20"/>
          <w:szCs w:val="20"/>
          <w:lang w:val="ms-MY"/>
        </w:rPr>
      </w:pPr>
    </w:p>
    <w:p w14:paraId="41D1BBBC" w14:textId="77777777" w:rsidR="000D028E" w:rsidRPr="00E3506B" w:rsidRDefault="000D028E" w:rsidP="000D028E">
      <w:pPr>
        <w:tabs>
          <w:tab w:val="left" w:pos="1800"/>
          <w:tab w:val="left" w:pos="3060"/>
          <w:tab w:val="left" w:pos="6120"/>
          <w:tab w:val="left" w:pos="6390"/>
          <w:tab w:val="left" w:pos="7380"/>
          <w:tab w:val="left" w:pos="8100"/>
        </w:tabs>
        <w:rPr>
          <w:rFonts w:ascii="Arial" w:hAnsi="Arial" w:cs="Arial"/>
          <w:b/>
          <w:sz w:val="20"/>
          <w:szCs w:val="20"/>
          <w:lang w:val="ms-MY"/>
        </w:rPr>
      </w:pPr>
      <w:r w:rsidRPr="00E3506B">
        <w:rPr>
          <w:rFonts w:ascii="Arial" w:hAnsi="Arial" w:cs="Arial"/>
          <w:sz w:val="20"/>
          <w:szCs w:val="20"/>
          <w:lang w:val="ms-MY"/>
        </w:rPr>
        <w:t>Tanda Tangan &amp; C</w:t>
      </w:r>
      <w:r w:rsidR="00CA1DE9" w:rsidRPr="00E3506B">
        <w:rPr>
          <w:rFonts w:ascii="Arial" w:hAnsi="Arial" w:cs="Arial"/>
          <w:sz w:val="20"/>
          <w:szCs w:val="20"/>
          <w:lang w:val="ms-MY"/>
        </w:rPr>
        <w:t>a</w:t>
      </w:r>
      <w:r w:rsidRPr="00E3506B">
        <w:rPr>
          <w:rFonts w:ascii="Arial" w:hAnsi="Arial" w:cs="Arial"/>
          <w:sz w:val="20"/>
          <w:szCs w:val="20"/>
          <w:lang w:val="ms-MY"/>
        </w:rPr>
        <w:t>p Pemohon</w:t>
      </w:r>
      <w:r w:rsidRPr="00E3506B">
        <w:rPr>
          <w:rFonts w:ascii="Arial" w:hAnsi="Arial" w:cs="Arial"/>
          <w:sz w:val="20"/>
          <w:szCs w:val="20"/>
          <w:lang w:val="ms-MY"/>
        </w:rPr>
        <w:tab/>
        <w:t>:</w:t>
      </w:r>
      <w:r w:rsidRPr="00E3506B">
        <w:rPr>
          <w:rFonts w:ascii="Arial" w:hAnsi="Arial" w:cs="Arial"/>
          <w:b/>
          <w:sz w:val="20"/>
          <w:szCs w:val="20"/>
          <w:lang w:val="ms-MY"/>
        </w:rPr>
        <w:t xml:space="preserve"> ___________________________</w:t>
      </w:r>
      <w:r w:rsidRPr="00E3506B">
        <w:rPr>
          <w:rFonts w:ascii="Arial" w:hAnsi="Arial" w:cs="Arial"/>
          <w:b/>
          <w:sz w:val="20"/>
          <w:szCs w:val="20"/>
          <w:lang w:val="ms-MY"/>
        </w:rPr>
        <w:tab/>
      </w:r>
      <w:r w:rsidRPr="00E3506B">
        <w:rPr>
          <w:rFonts w:ascii="Arial" w:hAnsi="Arial" w:cs="Arial"/>
          <w:sz w:val="20"/>
          <w:szCs w:val="20"/>
          <w:lang w:val="ms-MY"/>
        </w:rPr>
        <w:t>Tarikh:</w:t>
      </w:r>
      <w:r w:rsidRPr="00E3506B">
        <w:rPr>
          <w:rFonts w:ascii="Arial" w:hAnsi="Arial" w:cs="Arial"/>
          <w:b/>
          <w:sz w:val="20"/>
          <w:szCs w:val="20"/>
          <w:lang w:val="ms-MY"/>
        </w:rPr>
        <w:t>_________________________</w:t>
      </w:r>
    </w:p>
    <w:p w14:paraId="261BEC12" w14:textId="77777777" w:rsidR="000D028E" w:rsidRPr="00E3506B" w:rsidRDefault="000D028E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20"/>
          <w:szCs w:val="20"/>
          <w:lang w:val="ms-MY"/>
        </w:rPr>
      </w:pPr>
    </w:p>
    <w:p w14:paraId="183C410A" w14:textId="77777777" w:rsidR="00825B7A" w:rsidRDefault="00825B7A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16"/>
          <w:szCs w:val="16"/>
          <w:lang w:val="ms-MY"/>
        </w:rPr>
      </w:pPr>
    </w:p>
    <w:p w14:paraId="5A97CF95" w14:textId="77777777" w:rsidR="00825B7A" w:rsidRDefault="00825B7A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16"/>
          <w:szCs w:val="16"/>
          <w:lang w:val="ms-MY"/>
        </w:rPr>
      </w:pPr>
    </w:p>
    <w:p w14:paraId="0D0374C1" w14:textId="77777777" w:rsidR="00CA1DE9" w:rsidRDefault="00CA1DE9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16"/>
          <w:szCs w:val="16"/>
          <w:lang w:val="ms-MY"/>
        </w:rPr>
      </w:pPr>
    </w:p>
    <w:p w14:paraId="58A2B99F" w14:textId="77777777" w:rsidR="00E3506B" w:rsidRDefault="00E3506B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16"/>
          <w:szCs w:val="16"/>
          <w:lang w:val="ms-MY"/>
        </w:rPr>
      </w:pPr>
    </w:p>
    <w:p w14:paraId="75B7FABA" w14:textId="77777777" w:rsidR="00CA1DE9" w:rsidRPr="00CA1DE9" w:rsidRDefault="00CA1DE9" w:rsidP="00CA1DE9">
      <w:pPr>
        <w:tabs>
          <w:tab w:val="left" w:pos="3060"/>
          <w:tab w:val="left" w:pos="6120"/>
          <w:tab w:val="left" w:pos="6300"/>
          <w:tab w:val="left" w:pos="6390"/>
          <w:tab w:val="left" w:pos="7380"/>
        </w:tabs>
        <w:rPr>
          <w:rFonts w:ascii="Arial" w:hAnsi="Arial" w:cs="Arial"/>
          <w:sz w:val="10"/>
          <w:szCs w:val="10"/>
          <w:lang w:val="ms-MY"/>
        </w:rPr>
      </w:pPr>
      <w:r w:rsidRPr="00CA1DE9">
        <w:rPr>
          <w:rFonts w:ascii="Arial" w:hAnsi="Arial" w:cs="Arial"/>
          <w:sz w:val="10"/>
          <w:szCs w:val="10"/>
          <w:lang w:val="ms-MY"/>
        </w:rPr>
        <w:t xml:space="preserve">SHMS </w:t>
      </w:r>
      <w:r>
        <w:rPr>
          <w:rFonts w:ascii="Arial" w:hAnsi="Arial" w:cs="Arial"/>
          <w:sz w:val="10"/>
          <w:szCs w:val="10"/>
          <w:lang w:val="ms-MY"/>
        </w:rPr>
        <w:t>/</w:t>
      </w:r>
      <w:r w:rsidRPr="00CA1DE9">
        <w:rPr>
          <w:rFonts w:ascii="Arial" w:hAnsi="Arial" w:cs="Arial"/>
          <w:sz w:val="10"/>
          <w:szCs w:val="10"/>
          <w:lang w:val="ms-MY"/>
        </w:rPr>
        <w:t xml:space="preserve"> </w:t>
      </w:r>
      <w:r w:rsidR="00573D34">
        <w:rPr>
          <w:rFonts w:ascii="Arial" w:hAnsi="Arial" w:cs="Arial"/>
          <w:sz w:val="10"/>
          <w:szCs w:val="10"/>
          <w:lang w:val="ms-MY"/>
        </w:rPr>
        <w:t>CBH /</w:t>
      </w:r>
      <w:r w:rsidRPr="00CA1DE9">
        <w:rPr>
          <w:rFonts w:ascii="Arial" w:hAnsi="Arial" w:cs="Arial"/>
          <w:sz w:val="10"/>
          <w:szCs w:val="10"/>
          <w:lang w:val="ms-MY"/>
        </w:rPr>
        <w:t xml:space="preserve">Senarai Semak  </w:t>
      </w:r>
    </w:p>
    <w:p w14:paraId="2E1A95FA" w14:textId="77777777" w:rsidR="00CA1DE9" w:rsidRDefault="00CA1DE9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16"/>
          <w:szCs w:val="16"/>
          <w:lang w:val="ms-MY"/>
        </w:rPr>
      </w:pPr>
    </w:p>
    <w:p w14:paraId="4CF85A95" w14:textId="77777777" w:rsidR="00CA1DE9" w:rsidRDefault="00CA1DE9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16"/>
          <w:szCs w:val="16"/>
          <w:lang w:val="ms-MY"/>
        </w:rPr>
      </w:pPr>
    </w:p>
    <w:p w14:paraId="6EB7D9E5" w14:textId="77777777" w:rsidR="00CA1DE9" w:rsidRDefault="00CA1DE9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16"/>
          <w:szCs w:val="16"/>
          <w:lang w:val="ms-MY"/>
        </w:rPr>
      </w:pPr>
    </w:p>
    <w:p w14:paraId="1E2F293E" w14:textId="77777777" w:rsidR="00CA1DE9" w:rsidRDefault="00CA1DE9" w:rsidP="000D028E">
      <w:pPr>
        <w:tabs>
          <w:tab w:val="left" w:pos="1800"/>
          <w:tab w:val="left" w:pos="5760"/>
          <w:tab w:val="left" w:pos="6120"/>
          <w:tab w:val="left" w:pos="6300"/>
          <w:tab w:val="left" w:pos="6390"/>
          <w:tab w:val="left" w:pos="8100"/>
        </w:tabs>
        <w:rPr>
          <w:rFonts w:ascii="Arial" w:hAnsi="Arial" w:cs="Arial"/>
          <w:b/>
          <w:sz w:val="16"/>
          <w:szCs w:val="16"/>
          <w:lang w:val="ms-MY"/>
        </w:rPr>
      </w:pPr>
    </w:p>
    <w:sectPr w:rsidR="00CA1DE9" w:rsidSect="00825B7A">
      <w:pgSz w:w="11909" w:h="16834" w:code="9"/>
      <w:pgMar w:top="0" w:right="720" w:bottom="709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31116C"/>
    <w:multiLevelType w:val="hybridMultilevel"/>
    <w:tmpl w:val="1338BC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zUyNzayNDQysTBW0lEKTi0uzszPAykwqgUAfthxbCwAAAA="/>
  </w:docVars>
  <w:rsids>
    <w:rsidRoot w:val="000D028E"/>
    <w:rsid w:val="00004284"/>
    <w:rsid w:val="000D028E"/>
    <w:rsid w:val="001A54C8"/>
    <w:rsid w:val="004D688F"/>
    <w:rsid w:val="00566CBB"/>
    <w:rsid w:val="00573D34"/>
    <w:rsid w:val="006A1E4F"/>
    <w:rsid w:val="00752CD2"/>
    <w:rsid w:val="007C5553"/>
    <w:rsid w:val="007F488B"/>
    <w:rsid w:val="008146B1"/>
    <w:rsid w:val="008158E9"/>
    <w:rsid w:val="00825B7A"/>
    <w:rsid w:val="00854850"/>
    <w:rsid w:val="009470A2"/>
    <w:rsid w:val="0097275B"/>
    <w:rsid w:val="00982CB0"/>
    <w:rsid w:val="00986F6E"/>
    <w:rsid w:val="009D0D51"/>
    <w:rsid w:val="00B313E7"/>
    <w:rsid w:val="00B848F0"/>
    <w:rsid w:val="00C81E4A"/>
    <w:rsid w:val="00C9623A"/>
    <w:rsid w:val="00CA1DE9"/>
    <w:rsid w:val="00CA3258"/>
    <w:rsid w:val="00D66FFC"/>
    <w:rsid w:val="00DF7161"/>
    <w:rsid w:val="00E3506B"/>
    <w:rsid w:val="00E5119E"/>
    <w:rsid w:val="00F12E9E"/>
    <w:rsid w:val="00F34C12"/>
    <w:rsid w:val="00F8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0F7A03"/>
  <w15:docId w15:val="{CBBFC7C1-C081-4544-9ABA-E5D4F35AC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028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2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028E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iti Hajar Mohd Sani</cp:lastModifiedBy>
  <cp:revision>7</cp:revision>
  <cp:lastPrinted>2017-01-27T00:36:00Z</cp:lastPrinted>
  <dcterms:created xsi:type="dcterms:W3CDTF">2018-08-28T07:10:00Z</dcterms:created>
  <dcterms:modified xsi:type="dcterms:W3CDTF">2018-08-30T09:36:00Z</dcterms:modified>
</cp:coreProperties>
</file>